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9E664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># -*- coding: utf-8 -*-</w:t>
      </w:r>
    </w:p>
    <w:p w14:paraId="41A83F9A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>"""</w:t>
      </w:r>
    </w:p>
    <w:p w14:paraId="6E9CD667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>Created on Sat Sep  6 16:00:42 2025</w:t>
      </w:r>
    </w:p>
    <w:p w14:paraId="11DA16FF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</w:p>
    <w:p w14:paraId="76B0E590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 xml:space="preserve">@author: </w:t>
      </w:r>
      <w:proofErr w:type="spellStart"/>
      <w:r w:rsidRPr="00C87FD3">
        <w:rPr>
          <w:rFonts w:eastAsia="Cambria" w:cstheme="minorHAnsi"/>
          <w:bCs/>
          <w:color w:val="000000" w:themeColor="text1"/>
        </w:rPr>
        <w:t>seshu</w:t>
      </w:r>
      <w:proofErr w:type="spellEnd"/>
    </w:p>
    <w:p w14:paraId="7B63B69A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>"""</w:t>
      </w:r>
    </w:p>
    <w:p w14:paraId="3B61245D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</w:p>
    <w:p w14:paraId="18BCC55A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># test_install_all.py</w:t>
      </w:r>
    </w:p>
    <w:p w14:paraId="1CEBBEB3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 xml:space="preserve"># This script tests all functions in </w:t>
      </w:r>
      <w:proofErr w:type="spellStart"/>
      <w:r w:rsidRPr="00C87FD3">
        <w:rPr>
          <w:rFonts w:eastAsia="Cambria" w:cstheme="minorHAnsi"/>
          <w:bCs/>
          <w:color w:val="000000" w:themeColor="text1"/>
        </w:rPr>
        <w:t>signal_ict_kings</w:t>
      </w:r>
      <w:proofErr w:type="spellEnd"/>
      <w:r w:rsidRPr="00C87FD3">
        <w:rPr>
          <w:rFonts w:eastAsia="Cambria" w:cstheme="minorHAnsi"/>
          <w:bCs/>
          <w:color w:val="000000" w:themeColor="text1"/>
        </w:rPr>
        <w:t xml:space="preserve"> package</w:t>
      </w:r>
    </w:p>
    <w:p w14:paraId="1AFFAAED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 xml:space="preserve"># Run this to verify installation from </w:t>
      </w:r>
      <w:proofErr w:type="spellStart"/>
      <w:r w:rsidRPr="00C87FD3">
        <w:rPr>
          <w:rFonts w:eastAsia="Cambria" w:cstheme="minorHAnsi"/>
          <w:bCs/>
          <w:color w:val="000000" w:themeColor="text1"/>
        </w:rPr>
        <w:t>TestPyPI</w:t>
      </w:r>
      <w:proofErr w:type="spellEnd"/>
    </w:p>
    <w:p w14:paraId="5D4D0E07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</w:p>
    <w:p w14:paraId="70200AC4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 xml:space="preserve">import </w:t>
      </w:r>
      <w:proofErr w:type="spellStart"/>
      <w:r w:rsidRPr="00C87FD3">
        <w:rPr>
          <w:rFonts w:eastAsia="Cambria" w:cstheme="minorHAnsi"/>
          <w:bCs/>
          <w:color w:val="000000" w:themeColor="text1"/>
        </w:rPr>
        <w:t>numpy</w:t>
      </w:r>
      <w:proofErr w:type="spellEnd"/>
      <w:r w:rsidRPr="00C87FD3">
        <w:rPr>
          <w:rFonts w:eastAsia="Cambria" w:cstheme="minorHAnsi"/>
          <w:bCs/>
          <w:color w:val="000000" w:themeColor="text1"/>
        </w:rPr>
        <w:t xml:space="preserve"> as np</w:t>
      </w:r>
    </w:p>
    <w:p w14:paraId="1849F472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 xml:space="preserve">import signal_ict_Seshu_Vardhan_Reddy_92400133167 as </w:t>
      </w:r>
      <w:proofErr w:type="spellStart"/>
      <w:r w:rsidRPr="00C87FD3">
        <w:rPr>
          <w:rFonts w:eastAsia="Cambria" w:cstheme="minorHAnsi"/>
          <w:bCs/>
          <w:color w:val="000000" w:themeColor="text1"/>
        </w:rPr>
        <w:t>sik</w:t>
      </w:r>
      <w:proofErr w:type="spellEnd"/>
      <w:r w:rsidRPr="00C87FD3">
        <w:rPr>
          <w:rFonts w:eastAsia="Cambria" w:cstheme="minorHAnsi"/>
          <w:bCs/>
          <w:color w:val="000000" w:themeColor="text1"/>
        </w:rPr>
        <w:t xml:space="preserve">  # Fixed import statement</w:t>
      </w:r>
    </w:p>
    <w:p w14:paraId="68337AF9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</w:p>
    <w:p w14:paraId="1A01A030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 xml:space="preserve">print("===== Testing </w:t>
      </w:r>
      <w:proofErr w:type="spellStart"/>
      <w:r w:rsidRPr="00C87FD3">
        <w:rPr>
          <w:rFonts w:eastAsia="Cambria" w:cstheme="minorHAnsi"/>
          <w:bCs/>
          <w:color w:val="000000" w:themeColor="text1"/>
        </w:rPr>
        <w:t>signal_ict_Seshu_Vardhan_Reddy</w:t>
      </w:r>
      <w:proofErr w:type="spellEnd"/>
      <w:r w:rsidRPr="00C87FD3">
        <w:rPr>
          <w:rFonts w:eastAsia="Cambria" w:cstheme="minorHAnsi"/>
          <w:bCs/>
          <w:color w:val="000000" w:themeColor="text1"/>
        </w:rPr>
        <w:t xml:space="preserve"> package =====")</w:t>
      </w:r>
    </w:p>
    <w:p w14:paraId="4B6B2355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</w:p>
    <w:p w14:paraId="6837622C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 xml:space="preserve">n = </w:t>
      </w:r>
      <w:proofErr w:type="spellStart"/>
      <w:r w:rsidRPr="00C87FD3">
        <w:rPr>
          <w:rFonts w:eastAsia="Cambria" w:cstheme="minorHAnsi"/>
          <w:bCs/>
          <w:color w:val="000000" w:themeColor="text1"/>
        </w:rPr>
        <w:t>np.arange</w:t>
      </w:r>
      <w:proofErr w:type="spellEnd"/>
      <w:r w:rsidRPr="00C87FD3">
        <w:rPr>
          <w:rFonts w:eastAsia="Cambria" w:cstheme="minorHAnsi"/>
          <w:bCs/>
          <w:color w:val="000000" w:themeColor="text1"/>
        </w:rPr>
        <w:t>(10)</w:t>
      </w:r>
    </w:p>
    <w:p w14:paraId="2FBE1A36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 xml:space="preserve">t = </w:t>
      </w:r>
      <w:proofErr w:type="spellStart"/>
      <w:r w:rsidRPr="00C87FD3">
        <w:rPr>
          <w:rFonts w:eastAsia="Cambria" w:cstheme="minorHAnsi"/>
          <w:bCs/>
          <w:color w:val="000000" w:themeColor="text1"/>
        </w:rPr>
        <w:t>np.linspace</w:t>
      </w:r>
      <w:proofErr w:type="spellEnd"/>
      <w:r w:rsidRPr="00C87FD3">
        <w:rPr>
          <w:rFonts w:eastAsia="Cambria" w:cstheme="minorHAnsi"/>
          <w:bCs/>
          <w:color w:val="000000" w:themeColor="text1"/>
        </w:rPr>
        <w:t>(0, 1, 100)</w:t>
      </w:r>
    </w:p>
    <w:p w14:paraId="2B00567F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</w:p>
    <w:p w14:paraId="4703078D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># 1. Unit Step</w:t>
      </w:r>
    </w:p>
    <w:p w14:paraId="5A4575A7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 xml:space="preserve">print("Unit Step:", </w:t>
      </w:r>
      <w:proofErr w:type="spellStart"/>
      <w:r w:rsidRPr="00C87FD3">
        <w:rPr>
          <w:rFonts w:eastAsia="Cambria" w:cstheme="minorHAnsi"/>
          <w:bCs/>
          <w:color w:val="000000" w:themeColor="text1"/>
        </w:rPr>
        <w:t>sik.unit_step</w:t>
      </w:r>
      <w:proofErr w:type="spellEnd"/>
      <w:r w:rsidRPr="00C87FD3">
        <w:rPr>
          <w:rFonts w:eastAsia="Cambria" w:cstheme="minorHAnsi"/>
          <w:bCs/>
          <w:color w:val="000000" w:themeColor="text1"/>
        </w:rPr>
        <w:t>(n))</w:t>
      </w:r>
    </w:p>
    <w:p w14:paraId="35BF61CF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</w:p>
    <w:p w14:paraId="0A180962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># 2. Unit Impulse</w:t>
      </w:r>
    </w:p>
    <w:p w14:paraId="572CBD81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 xml:space="preserve">print("Unit Impulse:", </w:t>
      </w:r>
      <w:proofErr w:type="spellStart"/>
      <w:r w:rsidRPr="00C87FD3">
        <w:rPr>
          <w:rFonts w:eastAsia="Cambria" w:cstheme="minorHAnsi"/>
          <w:bCs/>
          <w:color w:val="000000" w:themeColor="text1"/>
        </w:rPr>
        <w:t>sik.unit_impulse</w:t>
      </w:r>
      <w:proofErr w:type="spellEnd"/>
      <w:r w:rsidRPr="00C87FD3">
        <w:rPr>
          <w:rFonts w:eastAsia="Cambria" w:cstheme="minorHAnsi"/>
          <w:bCs/>
          <w:color w:val="000000" w:themeColor="text1"/>
        </w:rPr>
        <w:t>(n))</w:t>
      </w:r>
    </w:p>
    <w:p w14:paraId="6A6EF3F3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</w:p>
    <w:p w14:paraId="3D91954F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># 3. Ramp Signal</w:t>
      </w:r>
    </w:p>
    <w:p w14:paraId="1519BDFC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 xml:space="preserve">print("Ramp Signal:", </w:t>
      </w:r>
      <w:proofErr w:type="spellStart"/>
      <w:r w:rsidRPr="00C87FD3">
        <w:rPr>
          <w:rFonts w:eastAsia="Cambria" w:cstheme="minorHAnsi"/>
          <w:bCs/>
          <w:color w:val="000000" w:themeColor="text1"/>
        </w:rPr>
        <w:t>sik.ramp_signal</w:t>
      </w:r>
      <w:proofErr w:type="spellEnd"/>
      <w:r w:rsidRPr="00C87FD3">
        <w:rPr>
          <w:rFonts w:eastAsia="Cambria" w:cstheme="minorHAnsi"/>
          <w:bCs/>
          <w:color w:val="000000" w:themeColor="text1"/>
        </w:rPr>
        <w:t>(n))</w:t>
      </w:r>
    </w:p>
    <w:p w14:paraId="179A2E90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</w:p>
    <w:p w14:paraId="10F8FEC4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># 4. Sine Wave</w:t>
      </w:r>
    </w:p>
    <w:p w14:paraId="3B525E60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 xml:space="preserve">sine = </w:t>
      </w:r>
      <w:proofErr w:type="spellStart"/>
      <w:r w:rsidRPr="00C87FD3">
        <w:rPr>
          <w:rFonts w:eastAsia="Cambria" w:cstheme="minorHAnsi"/>
          <w:bCs/>
          <w:color w:val="000000" w:themeColor="text1"/>
        </w:rPr>
        <w:t>sik.sine_wave</w:t>
      </w:r>
      <w:proofErr w:type="spellEnd"/>
      <w:r w:rsidRPr="00C87FD3">
        <w:rPr>
          <w:rFonts w:eastAsia="Cambria" w:cstheme="minorHAnsi"/>
          <w:bCs/>
          <w:color w:val="000000" w:themeColor="text1"/>
        </w:rPr>
        <w:t>(1, 5, 0, t)</w:t>
      </w:r>
    </w:p>
    <w:p w14:paraId="61FB530D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>print("Sine Wave (first 10 values):", sine[:10])</w:t>
      </w:r>
    </w:p>
    <w:p w14:paraId="01AE132F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</w:p>
    <w:p w14:paraId="0E22B66A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># 5. Cosine Wave</w:t>
      </w:r>
    </w:p>
    <w:p w14:paraId="64BCA6CC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 xml:space="preserve">cosine = </w:t>
      </w:r>
      <w:proofErr w:type="spellStart"/>
      <w:r w:rsidRPr="00C87FD3">
        <w:rPr>
          <w:rFonts w:eastAsia="Cambria" w:cstheme="minorHAnsi"/>
          <w:bCs/>
          <w:color w:val="000000" w:themeColor="text1"/>
        </w:rPr>
        <w:t>sik.cosine_wave</w:t>
      </w:r>
      <w:proofErr w:type="spellEnd"/>
      <w:r w:rsidRPr="00C87FD3">
        <w:rPr>
          <w:rFonts w:eastAsia="Cambria" w:cstheme="minorHAnsi"/>
          <w:bCs/>
          <w:color w:val="000000" w:themeColor="text1"/>
        </w:rPr>
        <w:t>(1, 5, 0, t)</w:t>
      </w:r>
    </w:p>
    <w:p w14:paraId="3457C9FC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>print("Cosine Wave (first 10 values):", cosine[:10])</w:t>
      </w:r>
    </w:p>
    <w:p w14:paraId="26EC9546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</w:p>
    <w:p w14:paraId="5D277844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># 6. Exponential Signal</w:t>
      </w:r>
    </w:p>
    <w:p w14:paraId="4E3DC0BD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proofErr w:type="spellStart"/>
      <w:r w:rsidRPr="00C87FD3">
        <w:rPr>
          <w:rFonts w:eastAsia="Cambria" w:cstheme="minorHAnsi"/>
          <w:bCs/>
          <w:color w:val="000000" w:themeColor="text1"/>
        </w:rPr>
        <w:t>exp_signal</w:t>
      </w:r>
      <w:proofErr w:type="spellEnd"/>
      <w:r w:rsidRPr="00C87FD3">
        <w:rPr>
          <w:rFonts w:eastAsia="Cambria" w:cstheme="minorHAnsi"/>
          <w:bCs/>
          <w:color w:val="000000" w:themeColor="text1"/>
        </w:rPr>
        <w:t xml:space="preserve"> = </w:t>
      </w:r>
      <w:proofErr w:type="spellStart"/>
      <w:r w:rsidRPr="00C87FD3">
        <w:rPr>
          <w:rFonts w:eastAsia="Cambria" w:cstheme="minorHAnsi"/>
          <w:bCs/>
          <w:color w:val="000000" w:themeColor="text1"/>
        </w:rPr>
        <w:t>sik.exponential_signal</w:t>
      </w:r>
      <w:proofErr w:type="spellEnd"/>
      <w:r w:rsidRPr="00C87FD3">
        <w:rPr>
          <w:rFonts w:eastAsia="Cambria" w:cstheme="minorHAnsi"/>
          <w:bCs/>
          <w:color w:val="000000" w:themeColor="text1"/>
        </w:rPr>
        <w:t>(n, a=0.2)</w:t>
      </w:r>
    </w:p>
    <w:p w14:paraId="3217EC0D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 xml:space="preserve">print("Exponential Signal:", </w:t>
      </w:r>
      <w:proofErr w:type="spellStart"/>
      <w:r w:rsidRPr="00C87FD3">
        <w:rPr>
          <w:rFonts w:eastAsia="Cambria" w:cstheme="minorHAnsi"/>
          <w:bCs/>
          <w:color w:val="000000" w:themeColor="text1"/>
        </w:rPr>
        <w:t>exp_signal</w:t>
      </w:r>
      <w:proofErr w:type="spellEnd"/>
      <w:r w:rsidRPr="00C87FD3">
        <w:rPr>
          <w:rFonts w:eastAsia="Cambria" w:cstheme="minorHAnsi"/>
          <w:bCs/>
          <w:color w:val="000000" w:themeColor="text1"/>
        </w:rPr>
        <w:t>)</w:t>
      </w:r>
    </w:p>
    <w:p w14:paraId="5AC77CF2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</w:p>
    <w:p w14:paraId="32114208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># 7. Time Shift</w:t>
      </w:r>
    </w:p>
    <w:p w14:paraId="5B1EF8E2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proofErr w:type="spellStart"/>
      <w:r w:rsidRPr="00C87FD3">
        <w:rPr>
          <w:rFonts w:eastAsia="Cambria" w:cstheme="minorHAnsi"/>
          <w:bCs/>
          <w:color w:val="000000" w:themeColor="text1"/>
        </w:rPr>
        <w:t>sine_shifted</w:t>
      </w:r>
      <w:proofErr w:type="spellEnd"/>
      <w:r w:rsidRPr="00C87FD3">
        <w:rPr>
          <w:rFonts w:eastAsia="Cambria" w:cstheme="minorHAnsi"/>
          <w:bCs/>
          <w:color w:val="000000" w:themeColor="text1"/>
        </w:rPr>
        <w:t xml:space="preserve"> = </w:t>
      </w:r>
      <w:proofErr w:type="spellStart"/>
      <w:r w:rsidRPr="00C87FD3">
        <w:rPr>
          <w:rFonts w:eastAsia="Cambria" w:cstheme="minorHAnsi"/>
          <w:bCs/>
          <w:color w:val="000000" w:themeColor="text1"/>
        </w:rPr>
        <w:t>sik.time_shift</w:t>
      </w:r>
      <w:proofErr w:type="spellEnd"/>
      <w:r w:rsidRPr="00C87FD3">
        <w:rPr>
          <w:rFonts w:eastAsia="Cambria" w:cstheme="minorHAnsi"/>
          <w:bCs/>
          <w:color w:val="000000" w:themeColor="text1"/>
        </w:rPr>
        <w:t>(sine, 5)</w:t>
      </w:r>
    </w:p>
    <w:p w14:paraId="4E3ED6FC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lastRenderedPageBreak/>
        <w:t xml:space="preserve">print("Time Shifted Sine (first 10 values):", </w:t>
      </w:r>
      <w:proofErr w:type="spellStart"/>
      <w:r w:rsidRPr="00C87FD3">
        <w:rPr>
          <w:rFonts w:eastAsia="Cambria" w:cstheme="minorHAnsi"/>
          <w:bCs/>
          <w:color w:val="000000" w:themeColor="text1"/>
        </w:rPr>
        <w:t>sine_shifted</w:t>
      </w:r>
      <w:proofErr w:type="spellEnd"/>
      <w:r w:rsidRPr="00C87FD3">
        <w:rPr>
          <w:rFonts w:eastAsia="Cambria" w:cstheme="minorHAnsi"/>
          <w:bCs/>
          <w:color w:val="000000" w:themeColor="text1"/>
        </w:rPr>
        <w:t>[:10])</w:t>
      </w:r>
    </w:p>
    <w:p w14:paraId="5BCA5611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</w:p>
    <w:p w14:paraId="7C549FD1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># 8. Time Scale</w:t>
      </w:r>
    </w:p>
    <w:p w14:paraId="5584065E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proofErr w:type="spellStart"/>
      <w:r w:rsidRPr="00C87FD3">
        <w:rPr>
          <w:rFonts w:eastAsia="Cambria" w:cstheme="minorHAnsi"/>
          <w:bCs/>
          <w:color w:val="000000" w:themeColor="text1"/>
        </w:rPr>
        <w:t>sine_scaled</w:t>
      </w:r>
      <w:proofErr w:type="spellEnd"/>
      <w:r w:rsidRPr="00C87FD3">
        <w:rPr>
          <w:rFonts w:eastAsia="Cambria" w:cstheme="minorHAnsi"/>
          <w:bCs/>
          <w:color w:val="000000" w:themeColor="text1"/>
        </w:rPr>
        <w:t xml:space="preserve"> = </w:t>
      </w:r>
      <w:proofErr w:type="spellStart"/>
      <w:r w:rsidRPr="00C87FD3">
        <w:rPr>
          <w:rFonts w:eastAsia="Cambria" w:cstheme="minorHAnsi"/>
          <w:bCs/>
          <w:color w:val="000000" w:themeColor="text1"/>
        </w:rPr>
        <w:t>sik.time_scale</w:t>
      </w:r>
      <w:proofErr w:type="spellEnd"/>
      <w:r w:rsidRPr="00C87FD3">
        <w:rPr>
          <w:rFonts w:eastAsia="Cambria" w:cstheme="minorHAnsi"/>
          <w:bCs/>
          <w:color w:val="000000" w:themeColor="text1"/>
        </w:rPr>
        <w:t>(sine, 2)</w:t>
      </w:r>
    </w:p>
    <w:p w14:paraId="44F51E4A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 xml:space="preserve">print("Time Scaled Sine (first 10 values):", </w:t>
      </w:r>
      <w:proofErr w:type="spellStart"/>
      <w:r w:rsidRPr="00C87FD3">
        <w:rPr>
          <w:rFonts w:eastAsia="Cambria" w:cstheme="minorHAnsi"/>
          <w:bCs/>
          <w:color w:val="000000" w:themeColor="text1"/>
        </w:rPr>
        <w:t>sine_scaled</w:t>
      </w:r>
      <w:proofErr w:type="spellEnd"/>
      <w:r w:rsidRPr="00C87FD3">
        <w:rPr>
          <w:rFonts w:eastAsia="Cambria" w:cstheme="minorHAnsi"/>
          <w:bCs/>
          <w:color w:val="000000" w:themeColor="text1"/>
        </w:rPr>
        <w:t>[:10])</w:t>
      </w:r>
    </w:p>
    <w:p w14:paraId="0A97C411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</w:p>
    <w:p w14:paraId="7B498914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># 9. Signal Addition</w:t>
      </w:r>
    </w:p>
    <w:p w14:paraId="4F1CBA5A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 xml:space="preserve">added = </w:t>
      </w:r>
      <w:proofErr w:type="spellStart"/>
      <w:r w:rsidRPr="00C87FD3">
        <w:rPr>
          <w:rFonts w:eastAsia="Cambria" w:cstheme="minorHAnsi"/>
          <w:bCs/>
          <w:color w:val="000000" w:themeColor="text1"/>
        </w:rPr>
        <w:t>sik.signal_addition</w:t>
      </w:r>
      <w:proofErr w:type="spellEnd"/>
      <w:r w:rsidRPr="00C87FD3">
        <w:rPr>
          <w:rFonts w:eastAsia="Cambria" w:cstheme="minorHAnsi"/>
          <w:bCs/>
          <w:color w:val="000000" w:themeColor="text1"/>
        </w:rPr>
        <w:t>(</w:t>
      </w:r>
      <w:proofErr w:type="spellStart"/>
      <w:r w:rsidRPr="00C87FD3">
        <w:rPr>
          <w:rFonts w:eastAsia="Cambria" w:cstheme="minorHAnsi"/>
          <w:bCs/>
          <w:color w:val="000000" w:themeColor="text1"/>
        </w:rPr>
        <w:t>sik.unit_step</w:t>
      </w:r>
      <w:proofErr w:type="spellEnd"/>
      <w:r w:rsidRPr="00C87FD3">
        <w:rPr>
          <w:rFonts w:eastAsia="Cambria" w:cstheme="minorHAnsi"/>
          <w:bCs/>
          <w:color w:val="000000" w:themeColor="text1"/>
        </w:rPr>
        <w:t xml:space="preserve">(n), </w:t>
      </w:r>
      <w:proofErr w:type="spellStart"/>
      <w:r w:rsidRPr="00C87FD3">
        <w:rPr>
          <w:rFonts w:eastAsia="Cambria" w:cstheme="minorHAnsi"/>
          <w:bCs/>
          <w:color w:val="000000" w:themeColor="text1"/>
        </w:rPr>
        <w:t>sik.ramp_signal</w:t>
      </w:r>
      <w:proofErr w:type="spellEnd"/>
      <w:r w:rsidRPr="00C87FD3">
        <w:rPr>
          <w:rFonts w:eastAsia="Cambria" w:cstheme="minorHAnsi"/>
          <w:bCs/>
          <w:color w:val="000000" w:themeColor="text1"/>
        </w:rPr>
        <w:t>(n))</w:t>
      </w:r>
    </w:p>
    <w:p w14:paraId="1C25F2BA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>print("Signal Addition (Step + Ramp):", added)</w:t>
      </w:r>
    </w:p>
    <w:p w14:paraId="76DD8FDA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</w:p>
    <w:p w14:paraId="2CE48692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># 10. Signal Multiplication</w:t>
      </w:r>
    </w:p>
    <w:p w14:paraId="560B69ED" w14:textId="77777777" w:rsidR="00C87FD3" w:rsidRPr="00C87FD3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 xml:space="preserve">multiplied = </w:t>
      </w:r>
      <w:proofErr w:type="spellStart"/>
      <w:r w:rsidRPr="00C87FD3">
        <w:rPr>
          <w:rFonts w:eastAsia="Cambria" w:cstheme="minorHAnsi"/>
          <w:bCs/>
          <w:color w:val="000000" w:themeColor="text1"/>
        </w:rPr>
        <w:t>sik.signal_multiplication</w:t>
      </w:r>
      <w:proofErr w:type="spellEnd"/>
      <w:r w:rsidRPr="00C87FD3">
        <w:rPr>
          <w:rFonts w:eastAsia="Cambria" w:cstheme="minorHAnsi"/>
          <w:bCs/>
          <w:color w:val="000000" w:themeColor="text1"/>
        </w:rPr>
        <w:t>(sine, cosine)</w:t>
      </w:r>
    </w:p>
    <w:p w14:paraId="54306EF4" w14:textId="0EEB8F9A" w:rsidR="006E4154" w:rsidRPr="002D6CE4" w:rsidRDefault="00C87FD3" w:rsidP="00C87FD3">
      <w:pPr>
        <w:rPr>
          <w:rFonts w:eastAsia="Cambria" w:cstheme="minorHAnsi"/>
          <w:bCs/>
          <w:color w:val="000000" w:themeColor="text1"/>
        </w:rPr>
      </w:pPr>
      <w:r w:rsidRPr="00C87FD3">
        <w:rPr>
          <w:rFonts w:eastAsia="Cambria" w:cstheme="minorHAnsi"/>
          <w:bCs/>
          <w:color w:val="000000" w:themeColor="text1"/>
        </w:rPr>
        <w:t>print("Signal Multiplication (first 10 values):", multiplied[:10])</w:t>
      </w:r>
      <w:r w:rsidR="004E7DD7" w:rsidRPr="004E7DD7">
        <w:rPr>
          <w:rFonts w:eastAsia="Cambria" w:cstheme="minorHAnsi"/>
          <w:bCs/>
          <w:color w:val="000000" w:themeColor="text1"/>
        </w:rPr>
        <w:t xml:space="preserve"> </w:t>
      </w:r>
    </w:p>
    <w:sectPr w:rsidR="006E4154" w:rsidRPr="002D6CE4" w:rsidSect="003629D6">
      <w:headerReference w:type="default" r:id="rId8"/>
      <w:footerReference w:type="default" r:id="rId9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A7D23" w14:textId="77777777" w:rsidR="00D13ACD" w:rsidRDefault="00D13ACD" w:rsidP="008A791A">
      <w:r>
        <w:separator/>
      </w:r>
    </w:p>
  </w:endnote>
  <w:endnote w:type="continuationSeparator" w:id="0">
    <w:p w14:paraId="285D4C5C" w14:textId="77777777" w:rsidR="00D13ACD" w:rsidRDefault="00D13ACD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E9232" w14:textId="77777777" w:rsidR="00D13ACD" w:rsidRDefault="00D13ACD" w:rsidP="008A791A">
      <w:r>
        <w:separator/>
      </w:r>
    </w:p>
  </w:footnote>
  <w:footnote w:type="continuationSeparator" w:id="0">
    <w:p w14:paraId="430003E6" w14:textId="77777777" w:rsidR="00D13ACD" w:rsidRDefault="00D13ACD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6C25E0F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0D476C">
            <w:rPr>
              <w:b/>
              <w:sz w:val="28"/>
            </w:rPr>
            <w:t>92400133167</w:t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31E3EE23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ED544F" w:rsidRPr="00ED544F">
            <w:t>Write a python program to define a module and import a specific function in that module to another program</w:t>
          </w:r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3C6432B0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</w:t>
          </w:r>
        </w:p>
      </w:tc>
      <w:tc>
        <w:tcPr>
          <w:tcW w:w="2873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08D01FF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0D476C">
            <w:rPr>
              <w:b/>
              <w:szCs w:val="20"/>
            </w:rPr>
            <w:t>92400133167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707C4F"/>
    <w:multiLevelType w:val="hybridMultilevel"/>
    <w:tmpl w:val="5D5C0A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27705E"/>
    <w:multiLevelType w:val="multilevel"/>
    <w:tmpl w:val="0C1CE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3BB67EB5"/>
    <w:multiLevelType w:val="multilevel"/>
    <w:tmpl w:val="78CE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5" w15:restartNumberingAfterBreak="0">
    <w:nsid w:val="6EB850FD"/>
    <w:multiLevelType w:val="hybridMultilevel"/>
    <w:tmpl w:val="217E26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415D3"/>
    <w:multiLevelType w:val="multilevel"/>
    <w:tmpl w:val="E9CCD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15018719">
    <w:abstractNumId w:val="6"/>
  </w:num>
  <w:num w:numId="2" w16cid:durableId="232401257">
    <w:abstractNumId w:val="4"/>
  </w:num>
  <w:num w:numId="3" w16cid:durableId="144708218">
    <w:abstractNumId w:val="2"/>
  </w:num>
  <w:num w:numId="4" w16cid:durableId="553781633">
    <w:abstractNumId w:val="7"/>
  </w:num>
  <w:num w:numId="5" w16cid:durableId="1180238737">
    <w:abstractNumId w:val="1"/>
  </w:num>
  <w:num w:numId="6" w16cid:durableId="1700620175">
    <w:abstractNumId w:val="3"/>
  </w:num>
  <w:num w:numId="7" w16cid:durableId="815604208">
    <w:abstractNumId w:val="0"/>
  </w:num>
  <w:num w:numId="8" w16cid:durableId="1722509559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1529"/>
    <w:rsid w:val="00002A36"/>
    <w:rsid w:val="00003D45"/>
    <w:rsid w:val="00005778"/>
    <w:rsid w:val="00007711"/>
    <w:rsid w:val="000102D4"/>
    <w:rsid w:val="00011B57"/>
    <w:rsid w:val="00022695"/>
    <w:rsid w:val="00024E0C"/>
    <w:rsid w:val="00026800"/>
    <w:rsid w:val="00027710"/>
    <w:rsid w:val="00032B55"/>
    <w:rsid w:val="00032FBA"/>
    <w:rsid w:val="00034986"/>
    <w:rsid w:val="00035D29"/>
    <w:rsid w:val="00041E61"/>
    <w:rsid w:val="0004284F"/>
    <w:rsid w:val="0004355A"/>
    <w:rsid w:val="000441FB"/>
    <w:rsid w:val="0005313E"/>
    <w:rsid w:val="00055AAF"/>
    <w:rsid w:val="000631DB"/>
    <w:rsid w:val="00066216"/>
    <w:rsid w:val="0007039E"/>
    <w:rsid w:val="000756B9"/>
    <w:rsid w:val="00076ED9"/>
    <w:rsid w:val="0008136D"/>
    <w:rsid w:val="000816C0"/>
    <w:rsid w:val="00081E83"/>
    <w:rsid w:val="00082546"/>
    <w:rsid w:val="00084E48"/>
    <w:rsid w:val="00086BA4"/>
    <w:rsid w:val="00090D85"/>
    <w:rsid w:val="00090F9C"/>
    <w:rsid w:val="00094C9C"/>
    <w:rsid w:val="00094CBF"/>
    <w:rsid w:val="000958A3"/>
    <w:rsid w:val="0009661A"/>
    <w:rsid w:val="00097643"/>
    <w:rsid w:val="000A1880"/>
    <w:rsid w:val="000A2417"/>
    <w:rsid w:val="000A59CB"/>
    <w:rsid w:val="000A6497"/>
    <w:rsid w:val="000B062C"/>
    <w:rsid w:val="000B0BDE"/>
    <w:rsid w:val="000B6F4B"/>
    <w:rsid w:val="000C2E5A"/>
    <w:rsid w:val="000C7C8F"/>
    <w:rsid w:val="000D2D0E"/>
    <w:rsid w:val="000D3224"/>
    <w:rsid w:val="000D3A27"/>
    <w:rsid w:val="000D476C"/>
    <w:rsid w:val="000D4C31"/>
    <w:rsid w:val="000D5F29"/>
    <w:rsid w:val="000D7F9D"/>
    <w:rsid w:val="000E03DD"/>
    <w:rsid w:val="000E1049"/>
    <w:rsid w:val="000E14E2"/>
    <w:rsid w:val="000E2F56"/>
    <w:rsid w:val="000E4A35"/>
    <w:rsid w:val="000E6223"/>
    <w:rsid w:val="000F5EF2"/>
    <w:rsid w:val="000F63CC"/>
    <w:rsid w:val="000F6B74"/>
    <w:rsid w:val="00101A7E"/>
    <w:rsid w:val="00103247"/>
    <w:rsid w:val="00105CDE"/>
    <w:rsid w:val="00106CDE"/>
    <w:rsid w:val="001178E3"/>
    <w:rsid w:val="0012001B"/>
    <w:rsid w:val="00120F23"/>
    <w:rsid w:val="00123786"/>
    <w:rsid w:val="001325A3"/>
    <w:rsid w:val="00135613"/>
    <w:rsid w:val="00135DB3"/>
    <w:rsid w:val="00135E3B"/>
    <w:rsid w:val="001367D6"/>
    <w:rsid w:val="001411CF"/>
    <w:rsid w:val="00145ADC"/>
    <w:rsid w:val="001541CA"/>
    <w:rsid w:val="001546D2"/>
    <w:rsid w:val="00157F2C"/>
    <w:rsid w:val="00160C22"/>
    <w:rsid w:val="00161429"/>
    <w:rsid w:val="00161A7B"/>
    <w:rsid w:val="00163367"/>
    <w:rsid w:val="001645AE"/>
    <w:rsid w:val="00164E43"/>
    <w:rsid w:val="001655E6"/>
    <w:rsid w:val="00166721"/>
    <w:rsid w:val="00171EF9"/>
    <w:rsid w:val="00173FF9"/>
    <w:rsid w:val="00176A60"/>
    <w:rsid w:val="00181251"/>
    <w:rsid w:val="00183A77"/>
    <w:rsid w:val="00185151"/>
    <w:rsid w:val="0018786B"/>
    <w:rsid w:val="001931E5"/>
    <w:rsid w:val="001A209E"/>
    <w:rsid w:val="001A4F55"/>
    <w:rsid w:val="001A5797"/>
    <w:rsid w:val="001A588C"/>
    <w:rsid w:val="001B3016"/>
    <w:rsid w:val="001B3B04"/>
    <w:rsid w:val="001B3E1C"/>
    <w:rsid w:val="001C05DC"/>
    <w:rsid w:val="001C0BED"/>
    <w:rsid w:val="001C3863"/>
    <w:rsid w:val="001C3E51"/>
    <w:rsid w:val="001C6BD6"/>
    <w:rsid w:val="001C7B27"/>
    <w:rsid w:val="001D025F"/>
    <w:rsid w:val="001D6756"/>
    <w:rsid w:val="001E3624"/>
    <w:rsid w:val="001E49DE"/>
    <w:rsid w:val="001E4EB1"/>
    <w:rsid w:val="001E69DF"/>
    <w:rsid w:val="001F06C2"/>
    <w:rsid w:val="001F1887"/>
    <w:rsid w:val="001F1C5A"/>
    <w:rsid w:val="001F4232"/>
    <w:rsid w:val="001F6524"/>
    <w:rsid w:val="001F7917"/>
    <w:rsid w:val="002065E2"/>
    <w:rsid w:val="00213151"/>
    <w:rsid w:val="00217946"/>
    <w:rsid w:val="00220FDA"/>
    <w:rsid w:val="00223600"/>
    <w:rsid w:val="00230B9D"/>
    <w:rsid w:val="00232EA9"/>
    <w:rsid w:val="00240CCE"/>
    <w:rsid w:val="002427CA"/>
    <w:rsid w:val="002454C8"/>
    <w:rsid w:val="0025090A"/>
    <w:rsid w:val="0025170D"/>
    <w:rsid w:val="00251BC0"/>
    <w:rsid w:val="00253B29"/>
    <w:rsid w:val="00254699"/>
    <w:rsid w:val="00256BBD"/>
    <w:rsid w:val="00262BEC"/>
    <w:rsid w:val="00265BB1"/>
    <w:rsid w:val="002662FC"/>
    <w:rsid w:val="0026792E"/>
    <w:rsid w:val="00272D07"/>
    <w:rsid w:val="00274040"/>
    <w:rsid w:val="002748AF"/>
    <w:rsid w:val="002816CD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87240"/>
    <w:rsid w:val="00290D4B"/>
    <w:rsid w:val="002928E4"/>
    <w:rsid w:val="00292F12"/>
    <w:rsid w:val="00295B66"/>
    <w:rsid w:val="00295B96"/>
    <w:rsid w:val="00295CE7"/>
    <w:rsid w:val="002A19C9"/>
    <w:rsid w:val="002A4FAC"/>
    <w:rsid w:val="002A52BB"/>
    <w:rsid w:val="002A5C09"/>
    <w:rsid w:val="002B1239"/>
    <w:rsid w:val="002B25C8"/>
    <w:rsid w:val="002B3B40"/>
    <w:rsid w:val="002B41CC"/>
    <w:rsid w:val="002B41D4"/>
    <w:rsid w:val="002B556A"/>
    <w:rsid w:val="002B576B"/>
    <w:rsid w:val="002B6085"/>
    <w:rsid w:val="002B6756"/>
    <w:rsid w:val="002B69AA"/>
    <w:rsid w:val="002B6E28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CE4"/>
    <w:rsid w:val="002D6DC7"/>
    <w:rsid w:val="002D7E4F"/>
    <w:rsid w:val="002E6792"/>
    <w:rsid w:val="002E7736"/>
    <w:rsid w:val="002E7B08"/>
    <w:rsid w:val="002E7B8C"/>
    <w:rsid w:val="003048FB"/>
    <w:rsid w:val="0030681D"/>
    <w:rsid w:val="003128FA"/>
    <w:rsid w:val="003156CD"/>
    <w:rsid w:val="003229E0"/>
    <w:rsid w:val="003234EF"/>
    <w:rsid w:val="003245ED"/>
    <w:rsid w:val="00326EA3"/>
    <w:rsid w:val="003279C4"/>
    <w:rsid w:val="00331338"/>
    <w:rsid w:val="0033238A"/>
    <w:rsid w:val="003328A1"/>
    <w:rsid w:val="00333108"/>
    <w:rsid w:val="0033314E"/>
    <w:rsid w:val="00333319"/>
    <w:rsid w:val="00334FA7"/>
    <w:rsid w:val="00340E28"/>
    <w:rsid w:val="00341972"/>
    <w:rsid w:val="003420A8"/>
    <w:rsid w:val="00343DC4"/>
    <w:rsid w:val="00346D98"/>
    <w:rsid w:val="00347096"/>
    <w:rsid w:val="00350C8E"/>
    <w:rsid w:val="00350F99"/>
    <w:rsid w:val="00353AB7"/>
    <w:rsid w:val="003629D6"/>
    <w:rsid w:val="003663AC"/>
    <w:rsid w:val="00366D26"/>
    <w:rsid w:val="003671CA"/>
    <w:rsid w:val="0037064D"/>
    <w:rsid w:val="00370E59"/>
    <w:rsid w:val="003717BA"/>
    <w:rsid w:val="00371BB5"/>
    <w:rsid w:val="00375D76"/>
    <w:rsid w:val="00376755"/>
    <w:rsid w:val="003774E1"/>
    <w:rsid w:val="003807AF"/>
    <w:rsid w:val="0038340B"/>
    <w:rsid w:val="00383C5E"/>
    <w:rsid w:val="003854DC"/>
    <w:rsid w:val="00391D5A"/>
    <w:rsid w:val="003922CB"/>
    <w:rsid w:val="00392A30"/>
    <w:rsid w:val="00394C68"/>
    <w:rsid w:val="00394F9D"/>
    <w:rsid w:val="00396331"/>
    <w:rsid w:val="003974E1"/>
    <w:rsid w:val="003A3FC5"/>
    <w:rsid w:val="003A643A"/>
    <w:rsid w:val="003B4BCF"/>
    <w:rsid w:val="003B5670"/>
    <w:rsid w:val="003B6C5E"/>
    <w:rsid w:val="003B7B96"/>
    <w:rsid w:val="003C3A28"/>
    <w:rsid w:val="003C547B"/>
    <w:rsid w:val="003C7D54"/>
    <w:rsid w:val="003D0EF1"/>
    <w:rsid w:val="003D3153"/>
    <w:rsid w:val="003D38C5"/>
    <w:rsid w:val="003D533B"/>
    <w:rsid w:val="003D78BF"/>
    <w:rsid w:val="003E2222"/>
    <w:rsid w:val="003E29AA"/>
    <w:rsid w:val="003E3C5D"/>
    <w:rsid w:val="003E4C61"/>
    <w:rsid w:val="003F0B6F"/>
    <w:rsid w:val="003F1DFF"/>
    <w:rsid w:val="003F3E9C"/>
    <w:rsid w:val="003F4BF1"/>
    <w:rsid w:val="003F6DAA"/>
    <w:rsid w:val="004034E7"/>
    <w:rsid w:val="004056D4"/>
    <w:rsid w:val="004119CA"/>
    <w:rsid w:val="00412A52"/>
    <w:rsid w:val="00413724"/>
    <w:rsid w:val="00413B5D"/>
    <w:rsid w:val="00417B09"/>
    <w:rsid w:val="00421700"/>
    <w:rsid w:val="004221F7"/>
    <w:rsid w:val="0042539F"/>
    <w:rsid w:val="004270F9"/>
    <w:rsid w:val="00427AC0"/>
    <w:rsid w:val="00433501"/>
    <w:rsid w:val="0044203A"/>
    <w:rsid w:val="00443899"/>
    <w:rsid w:val="004463D7"/>
    <w:rsid w:val="00446AB8"/>
    <w:rsid w:val="00447A2E"/>
    <w:rsid w:val="004520DB"/>
    <w:rsid w:val="004544FD"/>
    <w:rsid w:val="004567D9"/>
    <w:rsid w:val="00456FD3"/>
    <w:rsid w:val="004611C2"/>
    <w:rsid w:val="00461A05"/>
    <w:rsid w:val="004652D7"/>
    <w:rsid w:val="00472B6B"/>
    <w:rsid w:val="00476318"/>
    <w:rsid w:val="0047704A"/>
    <w:rsid w:val="004770C1"/>
    <w:rsid w:val="0047769B"/>
    <w:rsid w:val="00482453"/>
    <w:rsid w:val="0048528F"/>
    <w:rsid w:val="0048538E"/>
    <w:rsid w:val="00485967"/>
    <w:rsid w:val="00486617"/>
    <w:rsid w:val="004905F2"/>
    <w:rsid w:val="00490F70"/>
    <w:rsid w:val="00491A82"/>
    <w:rsid w:val="00492BB9"/>
    <w:rsid w:val="00495A19"/>
    <w:rsid w:val="004965A5"/>
    <w:rsid w:val="004A3059"/>
    <w:rsid w:val="004A48E1"/>
    <w:rsid w:val="004A7F78"/>
    <w:rsid w:val="004B2657"/>
    <w:rsid w:val="004B4E76"/>
    <w:rsid w:val="004B583D"/>
    <w:rsid w:val="004B6362"/>
    <w:rsid w:val="004B6F6B"/>
    <w:rsid w:val="004C0450"/>
    <w:rsid w:val="004C0C38"/>
    <w:rsid w:val="004C2056"/>
    <w:rsid w:val="004C31B1"/>
    <w:rsid w:val="004C4C95"/>
    <w:rsid w:val="004D34F9"/>
    <w:rsid w:val="004D53B6"/>
    <w:rsid w:val="004D5AC8"/>
    <w:rsid w:val="004D6C49"/>
    <w:rsid w:val="004E2979"/>
    <w:rsid w:val="004E2DAE"/>
    <w:rsid w:val="004E63AB"/>
    <w:rsid w:val="004E7BED"/>
    <w:rsid w:val="004E7DD7"/>
    <w:rsid w:val="004F076C"/>
    <w:rsid w:val="004F500A"/>
    <w:rsid w:val="004F5193"/>
    <w:rsid w:val="004F5D8A"/>
    <w:rsid w:val="00501D57"/>
    <w:rsid w:val="00505912"/>
    <w:rsid w:val="00506FA5"/>
    <w:rsid w:val="005124C5"/>
    <w:rsid w:val="00513571"/>
    <w:rsid w:val="00517369"/>
    <w:rsid w:val="00524794"/>
    <w:rsid w:val="0053281B"/>
    <w:rsid w:val="00532FD1"/>
    <w:rsid w:val="00533AB3"/>
    <w:rsid w:val="00533ED2"/>
    <w:rsid w:val="0053496F"/>
    <w:rsid w:val="00535370"/>
    <w:rsid w:val="00535980"/>
    <w:rsid w:val="005364A7"/>
    <w:rsid w:val="00536750"/>
    <w:rsid w:val="00537F0A"/>
    <w:rsid w:val="005409E0"/>
    <w:rsid w:val="00541B0D"/>
    <w:rsid w:val="00542E3D"/>
    <w:rsid w:val="00544679"/>
    <w:rsid w:val="00545477"/>
    <w:rsid w:val="00545E57"/>
    <w:rsid w:val="00546366"/>
    <w:rsid w:val="00547DE2"/>
    <w:rsid w:val="005503C1"/>
    <w:rsid w:val="00551994"/>
    <w:rsid w:val="00556C36"/>
    <w:rsid w:val="00561DB0"/>
    <w:rsid w:val="005629D6"/>
    <w:rsid w:val="00563B74"/>
    <w:rsid w:val="00566FF0"/>
    <w:rsid w:val="005675F3"/>
    <w:rsid w:val="005728C8"/>
    <w:rsid w:val="00574B3C"/>
    <w:rsid w:val="005767BD"/>
    <w:rsid w:val="0058011D"/>
    <w:rsid w:val="005872C1"/>
    <w:rsid w:val="0059201F"/>
    <w:rsid w:val="005A18F9"/>
    <w:rsid w:val="005B0A35"/>
    <w:rsid w:val="005B2736"/>
    <w:rsid w:val="005B57D1"/>
    <w:rsid w:val="005B58A4"/>
    <w:rsid w:val="005B604C"/>
    <w:rsid w:val="005C462F"/>
    <w:rsid w:val="005C5109"/>
    <w:rsid w:val="005D1CE6"/>
    <w:rsid w:val="005D2BDB"/>
    <w:rsid w:val="005D6496"/>
    <w:rsid w:val="005D7480"/>
    <w:rsid w:val="005E5CEE"/>
    <w:rsid w:val="005E7383"/>
    <w:rsid w:val="005E7B32"/>
    <w:rsid w:val="005F021B"/>
    <w:rsid w:val="005F0B46"/>
    <w:rsid w:val="005F73A4"/>
    <w:rsid w:val="00604F1E"/>
    <w:rsid w:val="00611BEA"/>
    <w:rsid w:val="006144E9"/>
    <w:rsid w:val="00617351"/>
    <w:rsid w:val="006220AF"/>
    <w:rsid w:val="00622510"/>
    <w:rsid w:val="00624342"/>
    <w:rsid w:val="00626725"/>
    <w:rsid w:val="00626AF7"/>
    <w:rsid w:val="006304BB"/>
    <w:rsid w:val="00630AB6"/>
    <w:rsid w:val="0063154D"/>
    <w:rsid w:val="006344A9"/>
    <w:rsid w:val="00634565"/>
    <w:rsid w:val="00634EC5"/>
    <w:rsid w:val="0063519B"/>
    <w:rsid w:val="006416BF"/>
    <w:rsid w:val="00647A0A"/>
    <w:rsid w:val="00647EE2"/>
    <w:rsid w:val="00650A1D"/>
    <w:rsid w:val="00652944"/>
    <w:rsid w:val="00653227"/>
    <w:rsid w:val="00662592"/>
    <w:rsid w:val="006632F6"/>
    <w:rsid w:val="00663F88"/>
    <w:rsid w:val="00664328"/>
    <w:rsid w:val="0067035B"/>
    <w:rsid w:val="00672DAE"/>
    <w:rsid w:val="006754AA"/>
    <w:rsid w:val="006776C6"/>
    <w:rsid w:val="0068017A"/>
    <w:rsid w:val="00681CF6"/>
    <w:rsid w:val="0068209D"/>
    <w:rsid w:val="006844DA"/>
    <w:rsid w:val="00685067"/>
    <w:rsid w:val="006852E0"/>
    <w:rsid w:val="00686A54"/>
    <w:rsid w:val="006927F1"/>
    <w:rsid w:val="00694A4C"/>
    <w:rsid w:val="00694DD9"/>
    <w:rsid w:val="00694FC5"/>
    <w:rsid w:val="006A0E01"/>
    <w:rsid w:val="006A34C2"/>
    <w:rsid w:val="006A3B76"/>
    <w:rsid w:val="006A7497"/>
    <w:rsid w:val="006B0245"/>
    <w:rsid w:val="006B3AB8"/>
    <w:rsid w:val="006B650B"/>
    <w:rsid w:val="006B7810"/>
    <w:rsid w:val="006C2F01"/>
    <w:rsid w:val="006C6A88"/>
    <w:rsid w:val="006C76D1"/>
    <w:rsid w:val="006D02D0"/>
    <w:rsid w:val="006D6626"/>
    <w:rsid w:val="006E4154"/>
    <w:rsid w:val="006E4D96"/>
    <w:rsid w:val="006E6911"/>
    <w:rsid w:val="006F4B50"/>
    <w:rsid w:val="006F5175"/>
    <w:rsid w:val="006F58F9"/>
    <w:rsid w:val="006F6228"/>
    <w:rsid w:val="006F640C"/>
    <w:rsid w:val="006F705E"/>
    <w:rsid w:val="00702941"/>
    <w:rsid w:val="00703B06"/>
    <w:rsid w:val="00704919"/>
    <w:rsid w:val="00704FD0"/>
    <w:rsid w:val="00707356"/>
    <w:rsid w:val="007107DD"/>
    <w:rsid w:val="007134A1"/>
    <w:rsid w:val="0071528A"/>
    <w:rsid w:val="0071530B"/>
    <w:rsid w:val="0071557C"/>
    <w:rsid w:val="00715A40"/>
    <w:rsid w:val="00716265"/>
    <w:rsid w:val="00716C9C"/>
    <w:rsid w:val="007213DB"/>
    <w:rsid w:val="0072155C"/>
    <w:rsid w:val="00723EDE"/>
    <w:rsid w:val="00735BF9"/>
    <w:rsid w:val="00736540"/>
    <w:rsid w:val="007378EF"/>
    <w:rsid w:val="00740145"/>
    <w:rsid w:val="00750008"/>
    <w:rsid w:val="00750135"/>
    <w:rsid w:val="00750BC2"/>
    <w:rsid w:val="00751526"/>
    <w:rsid w:val="00751D95"/>
    <w:rsid w:val="0075209F"/>
    <w:rsid w:val="007539A9"/>
    <w:rsid w:val="007543C7"/>
    <w:rsid w:val="0075697F"/>
    <w:rsid w:val="00757579"/>
    <w:rsid w:val="00761E8F"/>
    <w:rsid w:val="007627AA"/>
    <w:rsid w:val="00763ABB"/>
    <w:rsid w:val="007672FC"/>
    <w:rsid w:val="007679ED"/>
    <w:rsid w:val="00770ED5"/>
    <w:rsid w:val="00771530"/>
    <w:rsid w:val="00771AD3"/>
    <w:rsid w:val="00773A5D"/>
    <w:rsid w:val="00774775"/>
    <w:rsid w:val="0078219E"/>
    <w:rsid w:val="00783F99"/>
    <w:rsid w:val="00785DDF"/>
    <w:rsid w:val="00787FF1"/>
    <w:rsid w:val="00793D78"/>
    <w:rsid w:val="007946C7"/>
    <w:rsid w:val="00796507"/>
    <w:rsid w:val="00797926"/>
    <w:rsid w:val="007B5E23"/>
    <w:rsid w:val="007C3ABB"/>
    <w:rsid w:val="007D1CCF"/>
    <w:rsid w:val="007D3B2C"/>
    <w:rsid w:val="007E2B0B"/>
    <w:rsid w:val="007E5C0C"/>
    <w:rsid w:val="007E6161"/>
    <w:rsid w:val="007F23EE"/>
    <w:rsid w:val="007F454F"/>
    <w:rsid w:val="007F7771"/>
    <w:rsid w:val="007F7B58"/>
    <w:rsid w:val="00800B84"/>
    <w:rsid w:val="00800D4D"/>
    <w:rsid w:val="008018EC"/>
    <w:rsid w:val="0080202D"/>
    <w:rsid w:val="008027B1"/>
    <w:rsid w:val="008079E3"/>
    <w:rsid w:val="00810364"/>
    <w:rsid w:val="00811359"/>
    <w:rsid w:val="00812F18"/>
    <w:rsid w:val="0081497E"/>
    <w:rsid w:val="008158CB"/>
    <w:rsid w:val="00815B7D"/>
    <w:rsid w:val="008213F5"/>
    <w:rsid w:val="008239B8"/>
    <w:rsid w:val="00834A7D"/>
    <w:rsid w:val="00835940"/>
    <w:rsid w:val="008408A6"/>
    <w:rsid w:val="008439C1"/>
    <w:rsid w:val="00844454"/>
    <w:rsid w:val="00845988"/>
    <w:rsid w:val="00846165"/>
    <w:rsid w:val="00850335"/>
    <w:rsid w:val="008531C0"/>
    <w:rsid w:val="008534C5"/>
    <w:rsid w:val="0085689C"/>
    <w:rsid w:val="00856E19"/>
    <w:rsid w:val="0086357A"/>
    <w:rsid w:val="00863CF7"/>
    <w:rsid w:val="00863F12"/>
    <w:rsid w:val="00865E7F"/>
    <w:rsid w:val="008703E1"/>
    <w:rsid w:val="00880296"/>
    <w:rsid w:val="00882E64"/>
    <w:rsid w:val="008855AA"/>
    <w:rsid w:val="00890896"/>
    <w:rsid w:val="0089464C"/>
    <w:rsid w:val="008952E5"/>
    <w:rsid w:val="008A192E"/>
    <w:rsid w:val="008A1A8E"/>
    <w:rsid w:val="008A791A"/>
    <w:rsid w:val="008A7F8F"/>
    <w:rsid w:val="008B08E2"/>
    <w:rsid w:val="008B2BE6"/>
    <w:rsid w:val="008B3A0F"/>
    <w:rsid w:val="008B3ED1"/>
    <w:rsid w:val="008B4A3D"/>
    <w:rsid w:val="008B5340"/>
    <w:rsid w:val="008B6A3D"/>
    <w:rsid w:val="008B7EB4"/>
    <w:rsid w:val="008C121B"/>
    <w:rsid w:val="008C1D0C"/>
    <w:rsid w:val="008C1F02"/>
    <w:rsid w:val="008C1FB2"/>
    <w:rsid w:val="008C4D9A"/>
    <w:rsid w:val="008C629E"/>
    <w:rsid w:val="008C6C96"/>
    <w:rsid w:val="008C70F9"/>
    <w:rsid w:val="008D222F"/>
    <w:rsid w:val="008D289B"/>
    <w:rsid w:val="008D2B2D"/>
    <w:rsid w:val="008D73EA"/>
    <w:rsid w:val="008E1F9A"/>
    <w:rsid w:val="008E2465"/>
    <w:rsid w:val="008E2F1B"/>
    <w:rsid w:val="008E627C"/>
    <w:rsid w:val="008F3D41"/>
    <w:rsid w:val="008F4D46"/>
    <w:rsid w:val="008F5868"/>
    <w:rsid w:val="008F79D4"/>
    <w:rsid w:val="008F7CC2"/>
    <w:rsid w:val="009017DD"/>
    <w:rsid w:val="00902380"/>
    <w:rsid w:val="00902ED5"/>
    <w:rsid w:val="00904BFA"/>
    <w:rsid w:val="009113FA"/>
    <w:rsid w:val="00915A8C"/>
    <w:rsid w:val="00916CF6"/>
    <w:rsid w:val="0092260B"/>
    <w:rsid w:val="00925975"/>
    <w:rsid w:val="00926503"/>
    <w:rsid w:val="009277E6"/>
    <w:rsid w:val="00927FE7"/>
    <w:rsid w:val="009312B1"/>
    <w:rsid w:val="00932840"/>
    <w:rsid w:val="00933149"/>
    <w:rsid w:val="00933C6B"/>
    <w:rsid w:val="00935DE5"/>
    <w:rsid w:val="0094201A"/>
    <w:rsid w:val="009433E2"/>
    <w:rsid w:val="00943CBF"/>
    <w:rsid w:val="0094505B"/>
    <w:rsid w:val="009504FC"/>
    <w:rsid w:val="00951679"/>
    <w:rsid w:val="00954428"/>
    <w:rsid w:val="00954E86"/>
    <w:rsid w:val="00955227"/>
    <w:rsid w:val="00957B63"/>
    <w:rsid w:val="00960BA6"/>
    <w:rsid w:val="00961200"/>
    <w:rsid w:val="00961579"/>
    <w:rsid w:val="00964A87"/>
    <w:rsid w:val="00967631"/>
    <w:rsid w:val="00970F9C"/>
    <w:rsid w:val="009729B2"/>
    <w:rsid w:val="00974D08"/>
    <w:rsid w:val="009754A8"/>
    <w:rsid w:val="00976E83"/>
    <w:rsid w:val="00982457"/>
    <w:rsid w:val="009827CB"/>
    <w:rsid w:val="0098723A"/>
    <w:rsid w:val="009925AF"/>
    <w:rsid w:val="00994DE0"/>
    <w:rsid w:val="00995457"/>
    <w:rsid w:val="00996BF1"/>
    <w:rsid w:val="009976CF"/>
    <w:rsid w:val="009A155D"/>
    <w:rsid w:val="009A2D84"/>
    <w:rsid w:val="009A5B4E"/>
    <w:rsid w:val="009A5FBD"/>
    <w:rsid w:val="009A6B66"/>
    <w:rsid w:val="009A7A3D"/>
    <w:rsid w:val="009B2F0A"/>
    <w:rsid w:val="009B5B0B"/>
    <w:rsid w:val="009B7167"/>
    <w:rsid w:val="009C47C2"/>
    <w:rsid w:val="009D051A"/>
    <w:rsid w:val="009D29AB"/>
    <w:rsid w:val="009D321C"/>
    <w:rsid w:val="009D67E8"/>
    <w:rsid w:val="009E6659"/>
    <w:rsid w:val="009F04BA"/>
    <w:rsid w:val="009F214E"/>
    <w:rsid w:val="009F47AF"/>
    <w:rsid w:val="009F5124"/>
    <w:rsid w:val="00A00B8B"/>
    <w:rsid w:val="00A035A9"/>
    <w:rsid w:val="00A05053"/>
    <w:rsid w:val="00A050F7"/>
    <w:rsid w:val="00A1248B"/>
    <w:rsid w:val="00A1769C"/>
    <w:rsid w:val="00A176B0"/>
    <w:rsid w:val="00A17A05"/>
    <w:rsid w:val="00A2005F"/>
    <w:rsid w:val="00A21DA3"/>
    <w:rsid w:val="00A241F7"/>
    <w:rsid w:val="00A243C0"/>
    <w:rsid w:val="00A24675"/>
    <w:rsid w:val="00A25A5D"/>
    <w:rsid w:val="00A261A7"/>
    <w:rsid w:val="00A266CB"/>
    <w:rsid w:val="00A27D5D"/>
    <w:rsid w:val="00A300AE"/>
    <w:rsid w:val="00A31045"/>
    <w:rsid w:val="00A317D0"/>
    <w:rsid w:val="00A31C06"/>
    <w:rsid w:val="00A34976"/>
    <w:rsid w:val="00A35908"/>
    <w:rsid w:val="00A36840"/>
    <w:rsid w:val="00A37A08"/>
    <w:rsid w:val="00A435AB"/>
    <w:rsid w:val="00A44631"/>
    <w:rsid w:val="00A5189E"/>
    <w:rsid w:val="00A5203A"/>
    <w:rsid w:val="00A53445"/>
    <w:rsid w:val="00A54DE2"/>
    <w:rsid w:val="00A55905"/>
    <w:rsid w:val="00A61C04"/>
    <w:rsid w:val="00A63695"/>
    <w:rsid w:val="00A64296"/>
    <w:rsid w:val="00A655F0"/>
    <w:rsid w:val="00A7039D"/>
    <w:rsid w:val="00A72CCF"/>
    <w:rsid w:val="00A774FD"/>
    <w:rsid w:val="00A8230B"/>
    <w:rsid w:val="00A90F36"/>
    <w:rsid w:val="00AA24E2"/>
    <w:rsid w:val="00AA357A"/>
    <w:rsid w:val="00AA3DA2"/>
    <w:rsid w:val="00AA4FED"/>
    <w:rsid w:val="00AA7678"/>
    <w:rsid w:val="00AB0055"/>
    <w:rsid w:val="00AB2589"/>
    <w:rsid w:val="00AB29CA"/>
    <w:rsid w:val="00AB4833"/>
    <w:rsid w:val="00AB56A0"/>
    <w:rsid w:val="00AB61CF"/>
    <w:rsid w:val="00AC3E58"/>
    <w:rsid w:val="00AD064C"/>
    <w:rsid w:val="00AD3012"/>
    <w:rsid w:val="00AD66F0"/>
    <w:rsid w:val="00AD78F1"/>
    <w:rsid w:val="00AE1973"/>
    <w:rsid w:val="00AE2497"/>
    <w:rsid w:val="00AE7CD1"/>
    <w:rsid w:val="00AF2CC6"/>
    <w:rsid w:val="00AF353F"/>
    <w:rsid w:val="00AF555E"/>
    <w:rsid w:val="00AF55BD"/>
    <w:rsid w:val="00AF680B"/>
    <w:rsid w:val="00B013BF"/>
    <w:rsid w:val="00B01765"/>
    <w:rsid w:val="00B0541E"/>
    <w:rsid w:val="00B07474"/>
    <w:rsid w:val="00B10DB5"/>
    <w:rsid w:val="00B10E4A"/>
    <w:rsid w:val="00B1531A"/>
    <w:rsid w:val="00B164E0"/>
    <w:rsid w:val="00B20054"/>
    <w:rsid w:val="00B206D3"/>
    <w:rsid w:val="00B21E47"/>
    <w:rsid w:val="00B21ED4"/>
    <w:rsid w:val="00B22345"/>
    <w:rsid w:val="00B22618"/>
    <w:rsid w:val="00B2564E"/>
    <w:rsid w:val="00B27709"/>
    <w:rsid w:val="00B340BC"/>
    <w:rsid w:val="00B344CA"/>
    <w:rsid w:val="00B3634E"/>
    <w:rsid w:val="00B3707F"/>
    <w:rsid w:val="00B45650"/>
    <w:rsid w:val="00B46DFB"/>
    <w:rsid w:val="00B50F68"/>
    <w:rsid w:val="00B518F9"/>
    <w:rsid w:val="00B56484"/>
    <w:rsid w:val="00B57489"/>
    <w:rsid w:val="00B5762A"/>
    <w:rsid w:val="00B61616"/>
    <w:rsid w:val="00B646EE"/>
    <w:rsid w:val="00B64849"/>
    <w:rsid w:val="00B71B08"/>
    <w:rsid w:val="00B75134"/>
    <w:rsid w:val="00B755B3"/>
    <w:rsid w:val="00B76541"/>
    <w:rsid w:val="00B83284"/>
    <w:rsid w:val="00B90C54"/>
    <w:rsid w:val="00B9269A"/>
    <w:rsid w:val="00B92ADE"/>
    <w:rsid w:val="00B92FB9"/>
    <w:rsid w:val="00B93B35"/>
    <w:rsid w:val="00B95BB6"/>
    <w:rsid w:val="00B95C93"/>
    <w:rsid w:val="00BA0322"/>
    <w:rsid w:val="00BA11C7"/>
    <w:rsid w:val="00BA1C44"/>
    <w:rsid w:val="00BA37FE"/>
    <w:rsid w:val="00BA42F6"/>
    <w:rsid w:val="00BA676E"/>
    <w:rsid w:val="00BB0DBB"/>
    <w:rsid w:val="00BB12D2"/>
    <w:rsid w:val="00BB245D"/>
    <w:rsid w:val="00BB2A24"/>
    <w:rsid w:val="00BB3A66"/>
    <w:rsid w:val="00BB5E23"/>
    <w:rsid w:val="00BC15FF"/>
    <w:rsid w:val="00BC1606"/>
    <w:rsid w:val="00BC3348"/>
    <w:rsid w:val="00BC795F"/>
    <w:rsid w:val="00BD4BD8"/>
    <w:rsid w:val="00BD7E5C"/>
    <w:rsid w:val="00BE17AD"/>
    <w:rsid w:val="00BE76AA"/>
    <w:rsid w:val="00BF1486"/>
    <w:rsid w:val="00BF3A00"/>
    <w:rsid w:val="00BF4FEE"/>
    <w:rsid w:val="00BF5D90"/>
    <w:rsid w:val="00BF6135"/>
    <w:rsid w:val="00BF626F"/>
    <w:rsid w:val="00C00311"/>
    <w:rsid w:val="00C02404"/>
    <w:rsid w:val="00C03089"/>
    <w:rsid w:val="00C04A27"/>
    <w:rsid w:val="00C05108"/>
    <w:rsid w:val="00C06CDE"/>
    <w:rsid w:val="00C0729F"/>
    <w:rsid w:val="00C1253F"/>
    <w:rsid w:val="00C12CCF"/>
    <w:rsid w:val="00C140A9"/>
    <w:rsid w:val="00C14498"/>
    <w:rsid w:val="00C144E1"/>
    <w:rsid w:val="00C20B3D"/>
    <w:rsid w:val="00C21F09"/>
    <w:rsid w:val="00C22341"/>
    <w:rsid w:val="00C23CFA"/>
    <w:rsid w:val="00C24D47"/>
    <w:rsid w:val="00C25080"/>
    <w:rsid w:val="00C26E39"/>
    <w:rsid w:val="00C270EB"/>
    <w:rsid w:val="00C276C8"/>
    <w:rsid w:val="00C27BD8"/>
    <w:rsid w:val="00C35B1C"/>
    <w:rsid w:val="00C40853"/>
    <w:rsid w:val="00C41770"/>
    <w:rsid w:val="00C41F88"/>
    <w:rsid w:val="00C42E6C"/>
    <w:rsid w:val="00C439E5"/>
    <w:rsid w:val="00C50597"/>
    <w:rsid w:val="00C52140"/>
    <w:rsid w:val="00C548DB"/>
    <w:rsid w:val="00C629F8"/>
    <w:rsid w:val="00C6492A"/>
    <w:rsid w:val="00C65601"/>
    <w:rsid w:val="00C67030"/>
    <w:rsid w:val="00C72752"/>
    <w:rsid w:val="00C80D99"/>
    <w:rsid w:val="00C8106A"/>
    <w:rsid w:val="00C869A3"/>
    <w:rsid w:val="00C87FD3"/>
    <w:rsid w:val="00C92E62"/>
    <w:rsid w:val="00C96270"/>
    <w:rsid w:val="00CA0749"/>
    <w:rsid w:val="00CA3599"/>
    <w:rsid w:val="00CA3D1E"/>
    <w:rsid w:val="00CA4B0E"/>
    <w:rsid w:val="00CA572B"/>
    <w:rsid w:val="00CA6170"/>
    <w:rsid w:val="00CB054E"/>
    <w:rsid w:val="00CB2C05"/>
    <w:rsid w:val="00CB4442"/>
    <w:rsid w:val="00CB5874"/>
    <w:rsid w:val="00CC236D"/>
    <w:rsid w:val="00CC78FE"/>
    <w:rsid w:val="00CC7BD4"/>
    <w:rsid w:val="00CD2552"/>
    <w:rsid w:val="00CD52E3"/>
    <w:rsid w:val="00CD59A2"/>
    <w:rsid w:val="00CD7A45"/>
    <w:rsid w:val="00CE1632"/>
    <w:rsid w:val="00CE41D8"/>
    <w:rsid w:val="00CE5757"/>
    <w:rsid w:val="00CE6AE4"/>
    <w:rsid w:val="00CF0D61"/>
    <w:rsid w:val="00D036D5"/>
    <w:rsid w:val="00D04E5F"/>
    <w:rsid w:val="00D05B6F"/>
    <w:rsid w:val="00D05E2C"/>
    <w:rsid w:val="00D1167F"/>
    <w:rsid w:val="00D1252D"/>
    <w:rsid w:val="00D12C88"/>
    <w:rsid w:val="00D13A00"/>
    <w:rsid w:val="00D13ACD"/>
    <w:rsid w:val="00D148B6"/>
    <w:rsid w:val="00D178D5"/>
    <w:rsid w:val="00D213A7"/>
    <w:rsid w:val="00D23298"/>
    <w:rsid w:val="00D2466E"/>
    <w:rsid w:val="00D32133"/>
    <w:rsid w:val="00D3217F"/>
    <w:rsid w:val="00D330EE"/>
    <w:rsid w:val="00D400CA"/>
    <w:rsid w:val="00D41615"/>
    <w:rsid w:val="00D443EB"/>
    <w:rsid w:val="00D4440D"/>
    <w:rsid w:val="00D56A4C"/>
    <w:rsid w:val="00D56F2C"/>
    <w:rsid w:val="00D633F7"/>
    <w:rsid w:val="00D63B2C"/>
    <w:rsid w:val="00D649E2"/>
    <w:rsid w:val="00D6524F"/>
    <w:rsid w:val="00D6699A"/>
    <w:rsid w:val="00D67B7F"/>
    <w:rsid w:val="00D713A4"/>
    <w:rsid w:val="00D73E3E"/>
    <w:rsid w:val="00D75953"/>
    <w:rsid w:val="00D7629D"/>
    <w:rsid w:val="00D8084C"/>
    <w:rsid w:val="00D85C1C"/>
    <w:rsid w:val="00D864DA"/>
    <w:rsid w:val="00D87008"/>
    <w:rsid w:val="00D87617"/>
    <w:rsid w:val="00D91915"/>
    <w:rsid w:val="00D94A89"/>
    <w:rsid w:val="00D95180"/>
    <w:rsid w:val="00DA0076"/>
    <w:rsid w:val="00DA2CFD"/>
    <w:rsid w:val="00DA5EE9"/>
    <w:rsid w:val="00DB30DF"/>
    <w:rsid w:val="00DB3A7A"/>
    <w:rsid w:val="00DB40D0"/>
    <w:rsid w:val="00DB573E"/>
    <w:rsid w:val="00DB5E3A"/>
    <w:rsid w:val="00DB7A10"/>
    <w:rsid w:val="00DB7B22"/>
    <w:rsid w:val="00DC0556"/>
    <w:rsid w:val="00DC154C"/>
    <w:rsid w:val="00DC4BB5"/>
    <w:rsid w:val="00DC6A95"/>
    <w:rsid w:val="00DD0EC7"/>
    <w:rsid w:val="00DD1070"/>
    <w:rsid w:val="00DD1124"/>
    <w:rsid w:val="00DD1AA3"/>
    <w:rsid w:val="00DD1D6B"/>
    <w:rsid w:val="00DE2215"/>
    <w:rsid w:val="00DE5182"/>
    <w:rsid w:val="00DE5496"/>
    <w:rsid w:val="00DE6146"/>
    <w:rsid w:val="00DE7D4F"/>
    <w:rsid w:val="00DF0167"/>
    <w:rsid w:val="00DF086C"/>
    <w:rsid w:val="00DF43DB"/>
    <w:rsid w:val="00DF4AAE"/>
    <w:rsid w:val="00DF4E7F"/>
    <w:rsid w:val="00E0148F"/>
    <w:rsid w:val="00E01D0C"/>
    <w:rsid w:val="00E02622"/>
    <w:rsid w:val="00E0318E"/>
    <w:rsid w:val="00E038B7"/>
    <w:rsid w:val="00E12104"/>
    <w:rsid w:val="00E12440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275"/>
    <w:rsid w:val="00E646A5"/>
    <w:rsid w:val="00E648E4"/>
    <w:rsid w:val="00E665E7"/>
    <w:rsid w:val="00E676A2"/>
    <w:rsid w:val="00E756CD"/>
    <w:rsid w:val="00E814A8"/>
    <w:rsid w:val="00E84B73"/>
    <w:rsid w:val="00E85202"/>
    <w:rsid w:val="00E85DD0"/>
    <w:rsid w:val="00EA0441"/>
    <w:rsid w:val="00EA0D5F"/>
    <w:rsid w:val="00EA465D"/>
    <w:rsid w:val="00EA534F"/>
    <w:rsid w:val="00EA5971"/>
    <w:rsid w:val="00EA6D65"/>
    <w:rsid w:val="00EA6EB5"/>
    <w:rsid w:val="00EA7DBA"/>
    <w:rsid w:val="00EB1500"/>
    <w:rsid w:val="00EB1593"/>
    <w:rsid w:val="00EB1D13"/>
    <w:rsid w:val="00EB47DE"/>
    <w:rsid w:val="00EB712C"/>
    <w:rsid w:val="00EC0CAF"/>
    <w:rsid w:val="00EC6A2E"/>
    <w:rsid w:val="00EC7E08"/>
    <w:rsid w:val="00ED0A59"/>
    <w:rsid w:val="00ED544F"/>
    <w:rsid w:val="00ED56D3"/>
    <w:rsid w:val="00ED7665"/>
    <w:rsid w:val="00ED7BE0"/>
    <w:rsid w:val="00EE0EEB"/>
    <w:rsid w:val="00EE1107"/>
    <w:rsid w:val="00EE1860"/>
    <w:rsid w:val="00EE25C1"/>
    <w:rsid w:val="00EE4C63"/>
    <w:rsid w:val="00EE55C6"/>
    <w:rsid w:val="00EE784E"/>
    <w:rsid w:val="00EE7D6F"/>
    <w:rsid w:val="00EF601A"/>
    <w:rsid w:val="00EF6FAF"/>
    <w:rsid w:val="00EF704F"/>
    <w:rsid w:val="00EF7B2B"/>
    <w:rsid w:val="00F00333"/>
    <w:rsid w:val="00F022FA"/>
    <w:rsid w:val="00F060A8"/>
    <w:rsid w:val="00F12B47"/>
    <w:rsid w:val="00F12F15"/>
    <w:rsid w:val="00F15E11"/>
    <w:rsid w:val="00F15E4F"/>
    <w:rsid w:val="00F21977"/>
    <w:rsid w:val="00F2469E"/>
    <w:rsid w:val="00F31A85"/>
    <w:rsid w:val="00F3290D"/>
    <w:rsid w:val="00F369B4"/>
    <w:rsid w:val="00F36B2C"/>
    <w:rsid w:val="00F3709A"/>
    <w:rsid w:val="00F405EA"/>
    <w:rsid w:val="00F41778"/>
    <w:rsid w:val="00F46C52"/>
    <w:rsid w:val="00F47595"/>
    <w:rsid w:val="00F5035C"/>
    <w:rsid w:val="00F5284A"/>
    <w:rsid w:val="00F52978"/>
    <w:rsid w:val="00F56C83"/>
    <w:rsid w:val="00F6060A"/>
    <w:rsid w:val="00F61832"/>
    <w:rsid w:val="00F63193"/>
    <w:rsid w:val="00F6515C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3859"/>
    <w:rsid w:val="00F963FF"/>
    <w:rsid w:val="00F9738D"/>
    <w:rsid w:val="00FA4741"/>
    <w:rsid w:val="00FA5F45"/>
    <w:rsid w:val="00FA6472"/>
    <w:rsid w:val="00FA7A27"/>
    <w:rsid w:val="00FB1678"/>
    <w:rsid w:val="00FB5AD5"/>
    <w:rsid w:val="00FB7CA6"/>
    <w:rsid w:val="00FC132E"/>
    <w:rsid w:val="00FC623F"/>
    <w:rsid w:val="00FC6245"/>
    <w:rsid w:val="00FC653A"/>
    <w:rsid w:val="00FD5C54"/>
    <w:rsid w:val="00FD70CD"/>
    <w:rsid w:val="00FD7623"/>
    <w:rsid w:val="00FE0859"/>
    <w:rsid w:val="00FE23A0"/>
    <w:rsid w:val="00FE2D37"/>
    <w:rsid w:val="00FE361B"/>
    <w:rsid w:val="00FE37CD"/>
    <w:rsid w:val="00FE6300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GridTable1Light">
    <w:name w:val="Grid Table 1 Light"/>
    <w:basedOn w:val="TableNormal"/>
    <w:uiPriority w:val="46"/>
    <w:rsid w:val="0002269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93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9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6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398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3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87922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3664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112266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3716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2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4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55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46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3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7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799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7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8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65947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15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653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733362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76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2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9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0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98068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1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19438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231039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06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73015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37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1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36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980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63294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73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3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733383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01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3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145700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321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84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Seshu Charan Muthana</cp:lastModifiedBy>
  <cp:revision>4</cp:revision>
  <cp:lastPrinted>2022-02-08T04:29:00Z</cp:lastPrinted>
  <dcterms:created xsi:type="dcterms:W3CDTF">2025-09-06T16:42:00Z</dcterms:created>
  <dcterms:modified xsi:type="dcterms:W3CDTF">2025-09-06T16:42:00Z</dcterms:modified>
</cp:coreProperties>
</file>